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France</w:t>
      </w:r>
      <w:r>
        <w:t xml:space="preserve"> </w:t>
      </w:r>
      <w:r>
        <w:t xml:space="preserve">Lyon</w:t>
      </w:r>
    </w:p>
    <w:bookmarkStart w:id="21" w:name="cover-letter"/>
    <w:p>
      <w:pPr>
        <w:pStyle w:val="Heading1"/>
      </w:pPr>
      <w:r>
        <w:t xml:space="preserve">Cover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Employer's Name or "To the Hiring Team"]</w:t>
      </w:r>
      <w:r>
        <w:br/>
      </w:r>
      <w:r>
        <w:t xml:space="preserve">[Salon Name]</w:t>
      </w:r>
      <w:r>
        <w:br/>
      </w:r>
      <w:r>
        <w:t xml:space="preserve">[Salon Address]</w:t>
      </w:r>
      <w:r>
        <w:br/>
      </w:r>
      <w:r>
        <w:t xml:space="preserve">[City, Postal Code]</w:t>
      </w:r>
    </w:p>
    <w:bookmarkStart w:id="20" w:name="Xac4d9e26c4c373b303a019d97157b98df4a2d6b"/>
    <w:p>
      <w:pPr>
        <w:pStyle w:val="Heading2"/>
      </w:pPr>
      <w:r>
        <w:t xml:space="preserve">Dear [Employer’s Name or "To the Hiring Team"],</w:t>
      </w:r>
    </w:p>
    <w:p>
      <w:pPr>
        <w:pStyle w:val="FirstParagraph"/>
      </w:pPr>
      <w:r>
        <w:t xml:space="preserve">I am writing to express my enthusiastic interest in the Hairdresser position at [Salon Name] in Lyon, France. As a passionate and skilled hairdresser with over [X years] of experience, I am eager to bring my expertise in cutting-edge styling, color techniques, and exceptional customer service to your esteemed salon. Lyon, with its vibrant fashion scene and rich cultural heritage, has long been a beacon for beauty professionals like myself. I am particularly inspired by the city’s blend of tradition and modernity, which aligns perfectly with my vision of creating transformative hair experiences for clients.</w:t>
      </w:r>
    </w:p>
    <w:p>
      <w:pPr>
        <w:pStyle w:val="BodyText"/>
      </w:pPr>
      <w:r>
        <w:t xml:space="preserve">My journey as a Hairdresser began [mention your start, e.g., "in [Country/City] where I developed a deep appreciation for the art of hair styling"]. Over the years, I have honed my craft through rigorous training and hands-on experience in diverse settings, from boutique salons to high-end fashion events. My specialties include precision cutting, color correction, and creative styling tailored to individual personalities. In France Lyon, where clients value both sophistication and personalization, I have consistently delivered results that exceed expectations while fostering lasting relationships with my clientele.</w:t>
      </w:r>
    </w:p>
    <w:p>
      <w:pPr>
        <w:pStyle w:val="BodyText"/>
      </w:pPr>
      <w:r>
        <w:t xml:space="preserve">What sets me apart as a Hairdresser is my ability to combine technical mastery with a keen understanding of aesthetic trends. Lyon’s dynamic beauty industry demands adaptability, and I have remained at the forefront by staying informed about the latest techniques in hair care and styling. Whether it’s crafting avant-garde looks for special occasions or offering timeless, elegant cuts for everyday wear, I approach each client with dedication and creativity. My work ethic is rooted in professionalism, attention to detail, and a commitment to ensuring every client leaves feeling confident and satisfied.</w:t>
      </w:r>
    </w:p>
    <w:p>
      <w:pPr>
        <w:pStyle w:val="BodyText"/>
      </w:pPr>
      <w:r>
        <w:t xml:space="preserve">Lyon’s unique position as a hub of culture, fashion, and innovation makes it an ideal location for a Hairdresser like myself. The city’s emphasis on quality and artistry resonates with my own values. I am particularly drawn to the opportunity to collaborate with other passionate professionals in Lyon’s thriving beauty community. I believe that working in such an environment would not only allow me to grow as a Hairdresser but also contribute positively to your salon’s reputation for excellence.</w:t>
      </w:r>
    </w:p>
    <w:p>
      <w:pPr>
        <w:pStyle w:val="BodyText"/>
      </w:pPr>
      <w:r>
        <w:t xml:space="preserve">In addition to my technical skills, I pride myself on my ability to create a welcoming and inclusive atmosphere for all clients. In France Lyon, where diversity and individuality are celebrated, I strive to make every guest feel seen and valued. My strong communication skills enable me to listen actively to client needs while offering expert recommendations that align with their goals. Whether it’s discussing the latest trends in French hair fashion or addressing specific concerns about hair health, I approach each interaction with empathy and professionalism.</w:t>
      </w:r>
    </w:p>
    <w:p>
      <w:pPr>
        <w:pStyle w:val="BodyText"/>
      </w:pPr>
      <w:r>
        <w:t xml:space="preserve">I am also committed to continuous learning and staying updated on industry advancements. In Lyon, where the beauty landscape is ever-evolving, this dedication is essential. I have attended workshops on sustainable hair practices and advanced color theory, ensuring that my services meet the highest standards of safety and innovation. This proactive approach allows me to provide clients with not only stylish results but also long-term hair health solutions.</w:t>
      </w:r>
    </w:p>
    <w:p>
      <w:pPr>
        <w:pStyle w:val="BodyText"/>
      </w:pPr>
      <w:r>
        <w:t xml:space="preserve">As a Hairdresser in France Lyon, I am acutely aware of the importance of cultural sensitivity and local preferences. Lyon’s clientele often seeks a balance between European elegance and modern flair, which I have successfully achieved through my work. My ability to adapt to different styles while maintaining a focus on quality makes me an ideal candidate for your team. I am confident that my skills and passion align with the values of [Salon Name], and I would be honored to contribute to your continued success.</w:t>
      </w:r>
    </w:p>
    <w:p>
      <w:pPr>
        <w:pStyle w:val="BodyText"/>
      </w:pPr>
      <w:r>
        <w:t xml:space="preserve">Thank you for considering my application. I would be thrilled to discuss how my background, vision, and enthusiasm for hairdressing can benefit your salon in Lyon. Please feel free to contact me at [Phone Number] or [Email Address] at your convenience. I look forward to the opportunity to interview and further explore how I can contribute to the exceptional standards of [Salon Name].</w:t>
      </w:r>
    </w:p>
    <w:p>
      <w:pPr>
        <w:pStyle w:val="BodyText"/>
      </w:pPr>
      <w:r>
        <w:t xml:space="preserve">Sincerely,</w:t>
      </w:r>
      <w:r>
        <w:br/>
      </w:r>
      <w:r>
        <w:t xml:space="preserve">[Your Full Name]</w:t>
      </w:r>
    </w:p>
    <w:p>
      <w:pPr>
        <w:pStyle w:val="BodyText"/>
      </w:pPr>
      <w:r>
        <w:t xml:space="preserve">Word count: [Approximate word count, e.g., "830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France Lyon</dc:title>
  <dc:creator/>
  <cp:keywords/>
  <dcterms:created xsi:type="dcterms:W3CDTF">2026-07-24T08:52:04Z</dcterms:created>
  <dcterms:modified xsi:type="dcterms:W3CDTF">2026-07-24T08:52:04Z</dcterms:modified>
</cp:coreProperties>
</file>

<file path=docProps/custom.xml><?xml version="1.0" encoding="utf-8"?>
<Properties xmlns="http://schemas.openxmlformats.org/officeDocument/2006/custom-properties" xmlns:vt="http://schemas.openxmlformats.org/officeDocument/2006/docPropsVTypes"/>
</file>